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 w14:paraId="54A502D1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 w14:paraId="5032CFC5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 w14:paraId="55B0875F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 w14:paraId="5006CE02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 w14:paraId="182621D4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 w14:paraId="6E0EA059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422A5AA9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6DE4E79F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0196C3FD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0FE972E4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 w14:paraId="566ACB4B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5A05D1A0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2C47D353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5A82D5B7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684DC105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 w14:paraId="3FDA56C1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363F05C0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2ACC7636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00DFB8D5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21C2743C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 w14:paraId="4A081F27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349FEAE5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760310DB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6EAA8E34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201E496B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 w14:paraId="455DAB24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357B4AE3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55F4B2E4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277FB929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69EF15AF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 w14:paraId="24CE1954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017" w:type="dxa"/>
          </w:tcPr>
          <w:p w14:paraId="11AE7CF7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4656" w:type="dxa"/>
          </w:tcPr>
          <w:p w14:paraId="6DFCD436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42" w:type="dxa"/>
          </w:tcPr>
          <w:p w14:paraId="17661C92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1258" w:type="dxa"/>
          </w:tcPr>
          <w:p w14:paraId="4362D7BE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 w14:paraId="6CF24C01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 w14:paraId="3B73076F" w14:textId="77777777" w:rsidR="00C330E0" w:rsidRDefault="00C330E0" w:rsidP="00C330E0">
            <w:pPr>
              <w:rPr>
                <w:lang w:val="en-US"/>
              </w:rPr>
            </w:pP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 w14:paraId="7435178A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